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08B09" w14:textId="662839AA" w:rsidR="000F55F1" w:rsidRPr="00166211" w:rsidRDefault="009251D6" w:rsidP="004E4C7D">
      <w:pPr>
        <w:jc w:val="center"/>
        <w:rPr>
          <w:rFonts w:ascii="ITC Avant Garde Gothic" w:hAnsi="ITC Avant Garde Gothic" w:cs="Arial"/>
          <w:b/>
          <w:sz w:val="32"/>
          <w:szCs w:val="32"/>
          <w:lang w:val="en-GB"/>
        </w:rPr>
      </w:pPr>
      <w:r>
        <w:rPr>
          <w:rFonts w:ascii="ITC Avant Garde Gothic" w:hAnsi="ITC Avant Garde Gothic" w:cs="Arial"/>
          <w:noProof/>
        </w:rPr>
        <w:drawing>
          <wp:anchor distT="0" distB="0" distL="114300" distR="114300" simplePos="0" relativeHeight="251658752" behindDoc="0" locked="0" layoutInCell="1" allowOverlap="1" wp14:anchorId="1605EA03" wp14:editId="1E30BA02">
            <wp:simplePos x="0" y="0"/>
            <wp:positionH relativeFrom="column">
              <wp:posOffset>1876425</wp:posOffset>
            </wp:positionH>
            <wp:positionV relativeFrom="paragraph">
              <wp:posOffset>-694055</wp:posOffset>
            </wp:positionV>
            <wp:extent cx="2609850" cy="827488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827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2964F" w14:textId="1D879ECE" w:rsidR="007B7A14" w:rsidRPr="00166211" w:rsidRDefault="001D206C" w:rsidP="004E4C7D">
      <w:pPr>
        <w:jc w:val="center"/>
        <w:rPr>
          <w:rFonts w:ascii="ITC Avant Garde Gothic" w:hAnsi="ITC Avant Garde Gothic" w:cs="Arial"/>
          <w:b/>
          <w:sz w:val="32"/>
          <w:szCs w:val="32"/>
          <w:lang w:val="en-GB"/>
        </w:rPr>
      </w:pPr>
      <w:r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>NAPICU</w:t>
      </w:r>
      <w:r w:rsidR="00EE1603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 202</w:t>
      </w:r>
      <w:r w:rsidR="009251D6">
        <w:rPr>
          <w:rFonts w:ascii="ITC Avant Garde Gothic" w:hAnsi="ITC Avant Garde Gothic" w:cs="Arial"/>
          <w:b/>
          <w:sz w:val="32"/>
          <w:szCs w:val="32"/>
          <w:lang w:val="en-GB"/>
        </w:rPr>
        <w:t>3</w:t>
      </w:r>
      <w:r w:rsidR="00D110A2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 </w:t>
      </w:r>
      <w:r w:rsidR="000C1404"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Membership </w:t>
      </w:r>
      <w:r w:rsidR="002D2EEB"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>Form</w:t>
      </w:r>
    </w:p>
    <w:p w14:paraId="0BCD3DD4" w14:textId="77777777" w:rsidR="002F2139" w:rsidRPr="00166211" w:rsidRDefault="00166211" w:rsidP="004E4C7D">
      <w:pPr>
        <w:jc w:val="center"/>
        <w:rPr>
          <w:rFonts w:ascii="ITC Avant Garde Gothic" w:hAnsi="ITC Avant Garde Gothic" w:cs="Arial"/>
          <w:lang w:val="en-GB"/>
        </w:rPr>
      </w:pPr>
      <w:r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>Personal Membership</w:t>
      </w:r>
    </w:p>
    <w:p w14:paraId="5BC99B7F" w14:textId="50D71407" w:rsidR="005F5388" w:rsidRPr="009251D6" w:rsidRDefault="005F5388" w:rsidP="005F5388">
      <w:pPr>
        <w:ind w:left="360"/>
        <w:rPr>
          <w:rFonts w:asciiTheme="minorHAnsi" w:hAnsiTheme="minorHAnsi" w:cstheme="minorHAnsi"/>
          <w:b/>
          <w:sz w:val="20"/>
          <w:szCs w:val="20"/>
          <w:lang w:val="en-GB"/>
        </w:rPr>
      </w:pPr>
    </w:p>
    <w:tbl>
      <w:tblPr>
        <w:tblW w:w="101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1555"/>
        <w:gridCol w:w="283"/>
        <w:gridCol w:w="1731"/>
        <w:gridCol w:w="266"/>
        <w:gridCol w:w="701"/>
        <w:gridCol w:w="443"/>
        <w:gridCol w:w="701"/>
        <w:gridCol w:w="1103"/>
        <w:gridCol w:w="1115"/>
        <w:gridCol w:w="2044"/>
      </w:tblGrid>
      <w:tr w:rsidR="001D206C" w:rsidRPr="009251D6" w14:paraId="5C678B0B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5F3ACA" w14:textId="5C6656E6" w:rsidR="0019285B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embership No</w:t>
            </w:r>
          </w:p>
          <w:p w14:paraId="405F478D" w14:textId="77777777" w:rsidR="001D206C" w:rsidRPr="009251D6" w:rsidRDefault="0019285B" w:rsidP="002F2139">
            <w:pPr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>(if applicable)</w:t>
            </w:r>
            <w:r w:rsidR="001D206C" w:rsidRPr="009251D6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>:</w:t>
            </w:r>
          </w:p>
        </w:tc>
        <w:tc>
          <w:tcPr>
            <w:tcW w:w="8104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248C2D8" w14:textId="77777777" w:rsidR="001D206C" w:rsidRPr="009251D6" w:rsidRDefault="002F2139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1D206C" w:rsidRPr="009251D6" w14:paraId="126A44E6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4E1624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8104" w:type="dxa"/>
            <w:gridSpan w:val="8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4DB42131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1D206C" w:rsidRPr="009251D6" w14:paraId="1B655107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E1D4D8" w14:textId="77777777" w:rsidR="001D206C" w:rsidRPr="009251D6" w:rsidRDefault="008C21CF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</w:t>
            </w:r>
            <w:r w:rsidR="001D206C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dress:</w:t>
            </w:r>
          </w:p>
        </w:tc>
        <w:tc>
          <w:tcPr>
            <w:tcW w:w="8104" w:type="dxa"/>
            <w:gridSpan w:val="8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AF192B" w14:textId="3492A1B8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1D206C" w:rsidRPr="009251D6" w14:paraId="3A05320C" w14:textId="77777777" w:rsidTr="008C21CF">
        <w:trPr>
          <w:gridBefore w:val="1"/>
          <w:wBefore w:w="250" w:type="dxa"/>
          <w:trHeight w:val="425"/>
        </w:trPr>
        <w:tc>
          <w:tcPr>
            <w:tcW w:w="9942" w:type="dxa"/>
            <w:gridSpan w:val="10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E23B2F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8C21CF" w:rsidRPr="009251D6" w14:paraId="0AAEC4D2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5DC422" w14:textId="77777777" w:rsidR="008C21CF" w:rsidRPr="009251D6" w:rsidRDefault="008C21CF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ity:</w:t>
            </w:r>
          </w:p>
        </w:tc>
        <w:tc>
          <w:tcPr>
            <w:tcW w:w="269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4C3A3B05" w14:textId="77777777" w:rsidR="008C21CF" w:rsidRPr="009251D6" w:rsidRDefault="008C21CF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F71398" w14:textId="77777777" w:rsidR="008C21CF" w:rsidRPr="009251D6" w:rsidRDefault="008C21CF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ostcode:</w:t>
            </w:r>
          </w:p>
        </w:tc>
        <w:tc>
          <w:tcPr>
            <w:tcW w:w="426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1B793D2" w14:textId="77777777" w:rsidR="008C21CF" w:rsidRPr="009251D6" w:rsidRDefault="008C21CF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1D206C" w:rsidRPr="009251D6" w14:paraId="5316C3DA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C1647C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l</w:t>
            </w:r>
            <w:r w:rsidR="002F2139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phone</w:t>
            </w: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No:</w:t>
            </w:r>
          </w:p>
        </w:tc>
        <w:tc>
          <w:tcPr>
            <w:tcW w:w="269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F38CBBB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EC80F4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mail:</w:t>
            </w:r>
          </w:p>
        </w:tc>
        <w:tc>
          <w:tcPr>
            <w:tcW w:w="426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C1BD712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2C0937" w:rsidRPr="009251D6" w14:paraId="4317A35B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6454D8" w14:textId="77777777" w:rsidR="002C0937" w:rsidRPr="009251D6" w:rsidRDefault="002C0937" w:rsidP="00850A2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2C0937" w:rsidRPr="009251D6" w14:paraId="21D6FC50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E2BF6F" w14:textId="77777777" w:rsidR="002C0937" w:rsidRPr="009251D6" w:rsidRDefault="002C0937" w:rsidP="00850A2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lease tick to confirm your choice of membership:</w:t>
            </w:r>
          </w:p>
        </w:tc>
      </w:tr>
      <w:tr w:rsidR="002C0937" w:rsidRPr="009251D6" w14:paraId="591DF15D" w14:textId="77777777" w:rsidTr="008C21CF">
        <w:trPr>
          <w:trHeight w:val="425"/>
        </w:trPr>
        <w:tc>
          <w:tcPr>
            <w:tcW w:w="3819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9A4D9F" w14:textId="614651DF" w:rsidR="002C0937" w:rsidRPr="009251D6" w:rsidRDefault="002C0937" w:rsidP="00850A2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 Year Personal NAPICU Membership</w:t>
            </w:r>
          </w:p>
        </w:tc>
        <w:tc>
          <w:tcPr>
            <w:tcW w:w="321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A0AE51" w14:textId="61C9A3C7" w:rsidR="002C0937" w:rsidRPr="009251D6" w:rsidRDefault="00EE1603" w:rsidP="00166211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(1 April 202</w:t>
            </w:r>
            <w:r w:rsid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</w:t>
            </w:r>
            <w:r w:rsidR="00A86053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– 31 March 202</w:t>
            </w:r>
            <w:r w:rsid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4</w:t>
            </w:r>
            <w:r w:rsidR="002C0937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11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4C464C" w14:textId="77777777" w:rsidR="002C0937" w:rsidRPr="009251D6" w:rsidRDefault="002C0937" w:rsidP="00B71F66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£</w:t>
            </w:r>
            <w:r w:rsidR="00B71F66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0</w:t>
            </w: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00</w:t>
            </w:r>
          </w:p>
        </w:tc>
        <w:tc>
          <w:tcPr>
            <w:tcW w:w="204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131A89A" w14:textId="77777777" w:rsidR="002C0937" w:rsidRPr="009251D6" w:rsidRDefault="002C0937" w:rsidP="00850A2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nstrText xml:space="preserve"> FORMCHECKBOX </w:instrText>
            </w:r>
            <w:r w:rsidR="009251D6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</w:r>
            <w:r w:rsidR="009251D6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fldChar w:fldCharType="separate"/>
            </w: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fldChar w:fldCharType="end"/>
            </w:r>
          </w:p>
        </w:tc>
      </w:tr>
      <w:tr w:rsidR="001D206C" w:rsidRPr="009251D6" w14:paraId="3E63322B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DB0B02B" w14:textId="77777777" w:rsidR="001D206C" w:rsidRPr="009251D6" w:rsidRDefault="001D206C" w:rsidP="002F2139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Invoice details if different from above:</w:t>
            </w:r>
          </w:p>
        </w:tc>
      </w:tr>
      <w:tr w:rsidR="001D206C" w:rsidRPr="009251D6" w14:paraId="05DCBBD7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887F92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8104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5931014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1D206C" w:rsidRPr="009251D6" w14:paraId="3560F3D2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1EE227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ddress:</w:t>
            </w:r>
          </w:p>
        </w:tc>
        <w:tc>
          <w:tcPr>
            <w:tcW w:w="8104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3BD6AABD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1D206C" w:rsidRPr="009251D6" w14:paraId="0566511B" w14:textId="77777777" w:rsidTr="008C21CF">
        <w:trPr>
          <w:trHeight w:val="425"/>
        </w:trPr>
        <w:tc>
          <w:tcPr>
            <w:tcW w:w="180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DF8D81" w14:textId="77777777" w:rsidR="001D206C" w:rsidRPr="009251D6" w:rsidRDefault="002F2139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elephone </w:t>
            </w:r>
            <w:r w:rsidR="001D206C"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No:</w:t>
            </w:r>
          </w:p>
        </w:tc>
        <w:tc>
          <w:tcPr>
            <w:tcW w:w="228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4446755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3CD6B6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mail:</w:t>
            </w:r>
          </w:p>
        </w:tc>
        <w:tc>
          <w:tcPr>
            <w:tcW w:w="4963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C05CBBF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1D206C" w:rsidRPr="009251D6" w14:paraId="2333B7FC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422FE2" w14:textId="77777777" w:rsidR="001D206C" w:rsidRPr="009251D6" w:rsidRDefault="001D206C" w:rsidP="002F213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</w:tbl>
    <w:p w14:paraId="598B2AC2" w14:textId="2482C4AB" w:rsidR="002C0937" w:rsidRPr="009251D6" w:rsidRDefault="002C0937" w:rsidP="002C0937">
      <w:pPr>
        <w:tabs>
          <w:tab w:val="left" w:pos="0"/>
        </w:tabs>
        <w:contextualSpacing/>
        <w:rPr>
          <w:rFonts w:asciiTheme="minorHAnsi" w:hAnsiTheme="minorHAnsi" w:cstheme="minorHAnsi"/>
          <w:b/>
          <w:sz w:val="20"/>
          <w:szCs w:val="20"/>
        </w:rPr>
      </w:pPr>
      <w:r w:rsidRPr="009251D6">
        <w:rPr>
          <w:rFonts w:asciiTheme="minorHAnsi" w:hAnsiTheme="minorHAnsi" w:cstheme="minorHAnsi"/>
          <w:b/>
          <w:sz w:val="20"/>
          <w:szCs w:val="20"/>
        </w:rPr>
        <w:t>To pay by credit or debit card please complete this section:</w:t>
      </w:r>
      <w:r w:rsidR="009251D6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9251D6">
        <w:rPr>
          <w:rFonts w:asciiTheme="minorHAnsi" w:hAnsiTheme="minorHAnsi" w:cstheme="minorHAnsi"/>
          <w:i/>
          <w:sz w:val="20"/>
          <w:szCs w:val="20"/>
        </w:rPr>
        <w:t>Please not AMEX is not accepted</w:t>
      </w:r>
    </w:p>
    <w:p w14:paraId="4AF43702" w14:textId="77777777" w:rsidR="002C0937" w:rsidRPr="009251D6" w:rsidRDefault="002C0937" w:rsidP="002C0937">
      <w:pPr>
        <w:tabs>
          <w:tab w:val="left" w:pos="0"/>
        </w:tabs>
        <w:contextualSpacing/>
        <w:rPr>
          <w:rFonts w:asciiTheme="minorHAnsi" w:hAnsiTheme="minorHAnsi" w:cstheme="minorHAnsi"/>
          <w:sz w:val="20"/>
          <w:szCs w:val="20"/>
        </w:rPr>
      </w:pPr>
    </w:p>
    <w:tbl>
      <w:tblPr>
        <w:tblW w:w="86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</w:tblGrid>
      <w:tr w:rsidR="002C0937" w:rsidRPr="009251D6" w14:paraId="096F1923" w14:textId="77777777" w:rsidTr="009251D6">
        <w:trPr>
          <w:trHeight w:val="546"/>
        </w:trPr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auto"/>
            </w:tcBorders>
            <w:shd w:val="clear" w:color="auto" w:fill="auto"/>
            <w:vAlign w:val="center"/>
          </w:tcPr>
          <w:p w14:paraId="15EF1C19" w14:textId="77777777" w:rsidR="002C0937" w:rsidRPr="009251D6" w:rsidRDefault="002C0937" w:rsidP="00850A2D">
            <w:pPr>
              <w:ind w:left="-31" w:right="-108"/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>16 digit Card Number:</w:t>
            </w:r>
          </w:p>
        </w:tc>
        <w:tc>
          <w:tcPr>
            <w:tcW w:w="4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15B2CB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78C2B5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1BD24CA2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6DD2A323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44C97013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7EDD5434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0BF43DCA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33F31B44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1069D1FA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46A9283B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6279330D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5EA86ED6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B0DDE8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623E0923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0F1674C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48149172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81C9D27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5CC5C532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2AFBD0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E0B1C93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1B540E38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02B23385" w14:textId="77777777" w:rsidR="002C0937" w:rsidRPr="009251D6" w:rsidRDefault="002C0937" w:rsidP="00850A2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6240074" w14:textId="77777777" w:rsidR="002C0937" w:rsidRPr="009251D6" w:rsidRDefault="002C0937" w:rsidP="002C0937">
      <w:pPr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W w:w="10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6"/>
        <w:gridCol w:w="3402"/>
        <w:gridCol w:w="1559"/>
        <w:gridCol w:w="852"/>
        <w:gridCol w:w="710"/>
        <w:gridCol w:w="426"/>
        <w:gridCol w:w="426"/>
        <w:gridCol w:w="426"/>
      </w:tblGrid>
      <w:tr w:rsidR="002C0937" w:rsidRPr="009251D6" w14:paraId="7AC0B85D" w14:textId="77777777" w:rsidTr="00850A2D">
        <w:tc>
          <w:tcPr>
            <w:tcW w:w="22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E32171B" w14:textId="77777777" w:rsidR="002C0937" w:rsidRPr="009251D6" w:rsidRDefault="002C0937" w:rsidP="00850A2D">
            <w:pPr>
              <w:ind w:left="-108" w:right="-207" w:firstLine="108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AD4180" w14:textId="77777777" w:rsidR="002C0937" w:rsidRPr="009251D6" w:rsidRDefault="002C0937" w:rsidP="00850A2D">
            <w:pPr>
              <w:ind w:left="-108" w:right="-207" w:firstLine="108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>Expiry Date (MM/YYYY):</w:t>
            </w:r>
          </w:p>
        </w:tc>
        <w:tc>
          <w:tcPr>
            <w:tcW w:w="340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B6A483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21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auto"/>
            <w:vAlign w:val="bottom"/>
          </w:tcPr>
          <w:p w14:paraId="08D22DB4" w14:textId="77777777" w:rsidR="002C0937" w:rsidRPr="009251D6" w:rsidRDefault="002C0937" w:rsidP="002C09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 xml:space="preserve">Security Code </w:t>
            </w:r>
          </w:p>
          <w:p w14:paraId="02300C64" w14:textId="77777777" w:rsidR="002C0937" w:rsidRPr="009251D6" w:rsidRDefault="002C0937" w:rsidP="002C09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>(the last 3 digits on reverse)</w:t>
            </w:r>
          </w:p>
        </w:tc>
        <w:tc>
          <w:tcPr>
            <w:tcW w:w="426" w:type="dxa"/>
            <w:shd w:val="clear" w:color="auto" w:fill="auto"/>
          </w:tcPr>
          <w:p w14:paraId="0857FC13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326E0AAB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429C2192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5479" w:rsidRPr="009251D6" w14:paraId="7E9E53EA" w14:textId="77777777" w:rsidTr="00850A2D">
        <w:trPr>
          <w:gridAfter w:val="6"/>
          <w:wAfter w:w="4399" w:type="dxa"/>
        </w:trPr>
        <w:tc>
          <w:tcPr>
            <w:tcW w:w="22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18D4A09" w14:textId="77777777" w:rsidR="00435479" w:rsidRPr="009251D6" w:rsidRDefault="00435479" w:rsidP="009251D6">
            <w:pPr>
              <w:ind w:right="-207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5E2F1D" w14:textId="77777777" w:rsidR="00435479" w:rsidRPr="009251D6" w:rsidRDefault="00435479" w:rsidP="00850A2D">
            <w:pPr>
              <w:ind w:left="-108" w:right="-207" w:firstLine="108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>Name on card</w:t>
            </w:r>
          </w:p>
        </w:tc>
        <w:tc>
          <w:tcPr>
            <w:tcW w:w="340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C4217F8" w14:textId="0FC6D875" w:rsidR="00435479" w:rsidRPr="009251D6" w:rsidRDefault="00435479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C0937" w:rsidRPr="009251D6" w14:paraId="1F91EC9C" w14:textId="77777777" w:rsidTr="00435479">
        <w:tc>
          <w:tcPr>
            <w:tcW w:w="22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79DA056" w14:textId="77777777" w:rsidR="00435479" w:rsidRPr="009251D6" w:rsidRDefault="00435479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1CB778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>Cardholder Signature:</w:t>
            </w:r>
          </w:p>
        </w:tc>
        <w:tc>
          <w:tcPr>
            <w:tcW w:w="4961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B7413A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4DFE40" w14:textId="77777777" w:rsidR="002C0937" w:rsidRPr="009251D6" w:rsidRDefault="002C0937" w:rsidP="00850A2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251D6">
              <w:rPr>
                <w:rFonts w:asciiTheme="minorHAnsi" w:hAnsiTheme="minorHAnsi" w:cstheme="minorHAnsi"/>
                <w:sz w:val="20"/>
                <w:szCs w:val="20"/>
              </w:rPr>
              <w:t>Date:</w:t>
            </w:r>
          </w:p>
        </w:tc>
        <w:tc>
          <w:tcPr>
            <w:tcW w:w="1988" w:type="dxa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1FAF3A" w14:textId="77777777" w:rsidR="002C0937" w:rsidRPr="009251D6" w:rsidRDefault="002C0937" w:rsidP="00850A2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C7DE1C2" w14:textId="77777777" w:rsidR="00BF55BC" w:rsidRPr="009251D6" w:rsidRDefault="00BF55BC" w:rsidP="009251D6">
      <w:pPr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048185A1" w14:textId="77777777" w:rsidR="009251D6" w:rsidRPr="009251D6" w:rsidRDefault="009251D6" w:rsidP="009251D6">
      <w:pPr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9251D6">
        <w:rPr>
          <w:rFonts w:asciiTheme="minorHAnsi" w:eastAsia="Calibri" w:hAnsiTheme="minorHAnsi" w:cstheme="minorHAnsi"/>
          <w:b/>
          <w:sz w:val="20"/>
          <w:szCs w:val="20"/>
        </w:rPr>
        <w:t xml:space="preserve">Terms &amp; Conditions: It is the ward’s responsibility to ensure payment is made. Please understand that membership benefits will not be released until successful payment is received by the NAPICU Administration office. </w:t>
      </w:r>
    </w:p>
    <w:tbl>
      <w:tblPr>
        <w:tblStyle w:val="TableGrid"/>
        <w:tblpPr w:leftFromText="180" w:rightFromText="180" w:vertAnchor="text" w:horzAnchor="page" w:tblpX="1662" w:tblpY="79"/>
        <w:tblW w:w="0" w:type="auto"/>
        <w:tblLayout w:type="fixed"/>
        <w:tblLook w:val="04A0" w:firstRow="1" w:lastRow="0" w:firstColumn="1" w:lastColumn="0" w:noHBand="0" w:noVBand="1"/>
      </w:tblPr>
      <w:tblGrid>
        <w:gridCol w:w="851"/>
        <w:gridCol w:w="6237"/>
        <w:gridCol w:w="425"/>
        <w:gridCol w:w="236"/>
      </w:tblGrid>
      <w:tr w:rsidR="009251D6" w:rsidRPr="009251D6" w14:paraId="6F33B3A5" w14:textId="77777777" w:rsidTr="00E334EC">
        <w:trPr>
          <w:gridAfter w:val="1"/>
          <w:wAfter w:w="236" w:type="dxa"/>
          <w:trHeight w:val="285"/>
        </w:trPr>
        <w:tc>
          <w:tcPr>
            <w:tcW w:w="7088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F01E38" w14:textId="77777777" w:rsidR="009251D6" w:rsidRPr="009251D6" w:rsidRDefault="009251D6" w:rsidP="00E334EC">
            <w:pPr>
              <w:rPr>
                <w:rFonts w:asciiTheme="minorHAnsi" w:hAnsiTheme="minorHAnsi" w:cstheme="minorHAnsi"/>
                <w:b/>
                <w:bCs/>
                <w:noProof/>
                <w:color w:val="FF0000"/>
                <w:sz w:val="20"/>
                <w:szCs w:val="20"/>
                <w:lang w:eastAsia="en-GB"/>
              </w:rPr>
            </w:pPr>
            <w:r w:rsidRPr="009251D6">
              <w:rPr>
                <w:rFonts w:asciiTheme="minorHAnsi" w:hAnsiTheme="minorHAnsi" w:cstheme="minorHAnsi"/>
                <w:b/>
                <w:bCs/>
                <w:noProof/>
                <w:color w:val="FF0000"/>
                <w:sz w:val="20"/>
                <w:szCs w:val="20"/>
                <w:lang w:eastAsia="en-GB"/>
              </w:rPr>
              <w:t xml:space="preserve">                  Please “ X “ that you read and understood the above terms &amp; conditions: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C4350A" w14:textId="77777777" w:rsidR="009251D6" w:rsidRPr="009251D6" w:rsidRDefault="009251D6" w:rsidP="00E334EC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eastAsia="en-GB"/>
              </w:rPr>
            </w:pPr>
          </w:p>
        </w:tc>
      </w:tr>
      <w:tr w:rsidR="009251D6" w:rsidRPr="009251D6" w14:paraId="1816264B" w14:textId="77777777" w:rsidTr="00E334EC">
        <w:trPr>
          <w:gridAfter w:val="1"/>
          <w:wAfter w:w="236" w:type="dxa"/>
          <w:trHeight w:val="229"/>
        </w:trPr>
        <w:tc>
          <w:tcPr>
            <w:tcW w:w="751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7FBA2D" w14:textId="77777777" w:rsidR="009251D6" w:rsidRPr="009251D6" w:rsidRDefault="009251D6" w:rsidP="00E334EC">
            <w:pPr>
              <w:rPr>
                <w:rFonts w:asciiTheme="minorHAnsi" w:hAnsiTheme="minorHAnsi" w:cstheme="minorHAnsi"/>
                <w:b/>
                <w:bCs/>
                <w:noProof/>
                <w:color w:val="FF0000"/>
                <w:sz w:val="20"/>
                <w:szCs w:val="20"/>
                <w:lang w:eastAsia="en-GB"/>
              </w:rPr>
            </w:pPr>
            <w:r w:rsidRPr="009251D6">
              <w:rPr>
                <w:rFonts w:asciiTheme="minorHAnsi" w:hAnsiTheme="minorHAnsi" w:cstheme="minorHAnsi"/>
                <w:b/>
                <w:bCs/>
                <w:noProof/>
                <w:color w:val="FF0000"/>
                <w:sz w:val="20"/>
                <w:szCs w:val="20"/>
                <w:lang w:eastAsia="en-GB"/>
              </w:rPr>
              <w:t xml:space="preserve">                 Sign below you have read and understood the above terms &amp; Conditions:</w:t>
            </w:r>
          </w:p>
        </w:tc>
      </w:tr>
      <w:tr w:rsidR="009251D6" w:rsidRPr="009251D6" w14:paraId="3ABA50B3" w14:textId="77777777" w:rsidTr="00E334EC">
        <w:trPr>
          <w:trHeight w:val="286"/>
        </w:trPr>
        <w:tc>
          <w:tcPr>
            <w:tcW w:w="85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4C7CBD6" w14:textId="77777777" w:rsidR="009251D6" w:rsidRPr="009251D6" w:rsidRDefault="009251D6" w:rsidP="00E334EC">
            <w:pPr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ED7D31" w:themeColor="accent2"/>
                <w:sz w:val="20"/>
                <w:szCs w:val="20"/>
                <w:lang w:eastAsia="en-GB"/>
              </w:rPr>
            </w:pPr>
          </w:p>
        </w:tc>
        <w:tc>
          <w:tcPr>
            <w:tcW w:w="666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E39A40" w14:textId="77777777" w:rsidR="009251D6" w:rsidRPr="009251D6" w:rsidRDefault="009251D6" w:rsidP="00E334EC">
            <w:pPr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ED7D31" w:themeColor="accent2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9A143FE" w14:textId="77777777" w:rsidR="009251D6" w:rsidRPr="009251D6" w:rsidRDefault="009251D6" w:rsidP="00E334EC">
            <w:pPr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ED7D31" w:themeColor="accent2"/>
                <w:sz w:val="20"/>
                <w:szCs w:val="20"/>
                <w:lang w:eastAsia="en-GB"/>
              </w:rPr>
            </w:pPr>
          </w:p>
        </w:tc>
      </w:tr>
    </w:tbl>
    <w:p w14:paraId="18B6AC63" w14:textId="77777777" w:rsidR="009251D6" w:rsidRPr="009251D6" w:rsidRDefault="009251D6" w:rsidP="009251D6">
      <w:pPr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32FFFEC6" w14:textId="77777777" w:rsidR="009251D6" w:rsidRPr="009251D6" w:rsidRDefault="009251D6" w:rsidP="009251D6">
      <w:pPr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21DDBD3C" w14:textId="77777777" w:rsidR="009251D6" w:rsidRPr="009251D6" w:rsidRDefault="009251D6" w:rsidP="009251D6">
      <w:pPr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52B16F54" w14:textId="77777777" w:rsidR="009251D6" w:rsidRPr="009251D6" w:rsidRDefault="009251D6" w:rsidP="009251D6">
      <w:pPr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5216D1E8" w14:textId="77777777" w:rsidR="009251D6" w:rsidRPr="009251D6" w:rsidRDefault="009251D6">
      <w:pPr>
        <w:jc w:val="center"/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344AB3BB" w14:textId="449CE555" w:rsidR="00BF55BC" w:rsidRPr="009251D6" w:rsidRDefault="002F2139">
      <w:pPr>
        <w:jc w:val="center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9251D6">
        <w:rPr>
          <w:rFonts w:asciiTheme="minorHAnsi" w:hAnsiTheme="minorHAnsi" w:cstheme="minorHAnsi"/>
          <w:b/>
          <w:sz w:val="20"/>
          <w:szCs w:val="20"/>
          <w:lang w:val="en-GB"/>
        </w:rPr>
        <w:t xml:space="preserve">Once completed please return to </w:t>
      </w:r>
      <w:r w:rsidR="000F55F1" w:rsidRPr="009251D6">
        <w:rPr>
          <w:rFonts w:asciiTheme="minorHAnsi" w:hAnsiTheme="minorHAnsi" w:cstheme="minorHAnsi"/>
          <w:b/>
          <w:sz w:val="20"/>
          <w:szCs w:val="20"/>
          <w:lang w:val="en-GB"/>
        </w:rPr>
        <w:t xml:space="preserve">the administration office – </w:t>
      </w:r>
      <w:r w:rsidRPr="009251D6">
        <w:rPr>
          <w:rFonts w:asciiTheme="minorHAnsi" w:hAnsiTheme="minorHAnsi" w:cstheme="minorHAnsi"/>
          <w:b/>
          <w:sz w:val="20"/>
          <w:szCs w:val="20"/>
          <w:lang w:val="en-GB"/>
        </w:rPr>
        <w:t>details below</w:t>
      </w:r>
    </w:p>
    <w:sectPr w:rsidR="00BF55BC" w:rsidRPr="009251D6" w:rsidSect="002F2139">
      <w:footerReference w:type="default" r:id="rId11"/>
      <w:pgSz w:w="12240" w:h="15840"/>
      <w:pgMar w:top="1440" w:right="1080" w:bottom="1440" w:left="108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53C70" w14:textId="77777777" w:rsidR="0019607B" w:rsidRDefault="0019607B">
      <w:r>
        <w:separator/>
      </w:r>
    </w:p>
  </w:endnote>
  <w:endnote w:type="continuationSeparator" w:id="0">
    <w:p w14:paraId="4C94B81C" w14:textId="77777777" w:rsidR="0019607B" w:rsidRDefault="00196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TC Avant Garde Gothic">
    <w:panose1 w:val="020B04020202030203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B8CDD" w14:textId="77777777" w:rsidR="006E64B5" w:rsidRPr="00166211" w:rsidRDefault="006E64B5" w:rsidP="006E64B5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b/>
        <w:color w:val="F28F00"/>
        <w:sz w:val="18"/>
      </w:rPr>
    </w:pPr>
    <w:r w:rsidRPr="00166211">
      <w:rPr>
        <w:rFonts w:ascii="ITC Avant Garde Gothic" w:hAnsi="ITC Avant Garde Gothic"/>
        <w:b/>
        <w:color w:val="F28F00"/>
        <w:sz w:val="18"/>
      </w:rPr>
      <w:t>NAPICU Administration Office</w:t>
    </w:r>
  </w:p>
  <w:p w14:paraId="2947D82C" w14:textId="77777777" w:rsidR="006E64B5" w:rsidRPr="00166211" w:rsidRDefault="006E64B5" w:rsidP="006E64B5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sz w:val="18"/>
      </w:rPr>
    </w:pPr>
    <w:r w:rsidRPr="00166211">
      <w:rPr>
        <w:rFonts w:ascii="ITC Avant Garde Gothic" w:hAnsi="ITC Avant Garde Gothic"/>
        <w:sz w:val="18"/>
      </w:rPr>
      <w:t>Scottish Enterprise Technology Park, 2</w:t>
    </w:r>
    <w:r w:rsidRPr="00166211">
      <w:rPr>
        <w:rFonts w:ascii="ITC Avant Garde Gothic" w:hAnsi="ITC Avant Garde Gothic"/>
        <w:sz w:val="18"/>
        <w:vertAlign w:val="superscript"/>
      </w:rPr>
      <w:t>nd</w:t>
    </w:r>
    <w:r w:rsidRPr="00166211">
      <w:rPr>
        <w:rFonts w:ascii="ITC Avant Garde Gothic" w:hAnsi="ITC Avant Garde Gothic"/>
        <w:sz w:val="18"/>
      </w:rPr>
      <w:t xml:space="preserve"> Floor – Nasmyth Building, 60 Nasmyth Avenue, East Kilbride, G75 0QR</w:t>
    </w:r>
  </w:p>
  <w:p w14:paraId="443CE8B3" w14:textId="77777777" w:rsidR="006E64B5" w:rsidRPr="00166211" w:rsidRDefault="00A86053" w:rsidP="006E64B5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sz w:val="18"/>
      </w:rPr>
    </w:pPr>
    <w:r w:rsidRPr="00166211">
      <w:rPr>
        <w:rFonts w:ascii="ITC Avant Garde Gothic" w:hAnsi="ITC Avant Garde Gothic"/>
        <w:sz w:val="18"/>
      </w:rPr>
      <w:t xml:space="preserve">T: 01355 244 585   </w:t>
    </w:r>
    <w:r w:rsidR="006E64B5" w:rsidRPr="00166211">
      <w:rPr>
        <w:rFonts w:ascii="ITC Avant Garde Gothic" w:hAnsi="ITC Avant Garde Gothic"/>
        <w:sz w:val="18"/>
      </w:rPr>
      <w:t>E: info@napicu.org.uk</w:t>
    </w:r>
  </w:p>
  <w:p w14:paraId="6FB7F743" w14:textId="77777777" w:rsidR="000F55F1" w:rsidRPr="00166211" w:rsidRDefault="000F55F1" w:rsidP="002F2139">
    <w:pPr>
      <w:pStyle w:val="Footer"/>
      <w:jc w:val="center"/>
      <w:rPr>
        <w:rFonts w:ascii="ITC Avant Garde Gothic" w:hAnsi="ITC Avant Garde Gothic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48904" w14:textId="77777777" w:rsidR="0019607B" w:rsidRDefault="0019607B">
      <w:r>
        <w:separator/>
      </w:r>
    </w:p>
  </w:footnote>
  <w:footnote w:type="continuationSeparator" w:id="0">
    <w:p w14:paraId="65F5B185" w14:textId="77777777" w:rsidR="0019607B" w:rsidRDefault="001960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A0593"/>
    <w:multiLevelType w:val="hybridMultilevel"/>
    <w:tmpl w:val="77B02E54"/>
    <w:lvl w:ilvl="0" w:tplc="EBEA03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39689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DM0NLQwsjC3sDRQ0lEKTi0uzszPAykwrAUAqTSe2iwAAAA="/>
  </w:docVars>
  <w:rsids>
    <w:rsidRoot w:val="00767B52"/>
    <w:rsid w:val="00012CD2"/>
    <w:rsid w:val="000147B8"/>
    <w:rsid w:val="00064A9F"/>
    <w:rsid w:val="00075B77"/>
    <w:rsid w:val="0008173E"/>
    <w:rsid w:val="00084E75"/>
    <w:rsid w:val="00090407"/>
    <w:rsid w:val="0009121D"/>
    <w:rsid w:val="000A1B0A"/>
    <w:rsid w:val="000C1404"/>
    <w:rsid w:val="000C5DF8"/>
    <w:rsid w:val="000E570C"/>
    <w:rsid w:val="000F55F1"/>
    <w:rsid w:val="001139AA"/>
    <w:rsid w:val="0014021D"/>
    <w:rsid w:val="00143AD0"/>
    <w:rsid w:val="00150B50"/>
    <w:rsid w:val="00166211"/>
    <w:rsid w:val="00175A8E"/>
    <w:rsid w:val="0019285B"/>
    <w:rsid w:val="0019607B"/>
    <w:rsid w:val="001D206C"/>
    <w:rsid w:val="00210551"/>
    <w:rsid w:val="00254062"/>
    <w:rsid w:val="00263840"/>
    <w:rsid w:val="002818E1"/>
    <w:rsid w:val="002C0937"/>
    <w:rsid w:val="002D2EEB"/>
    <w:rsid w:val="002F2139"/>
    <w:rsid w:val="003002E5"/>
    <w:rsid w:val="003047B5"/>
    <w:rsid w:val="003565AF"/>
    <w:rsid w:val="00363E26"/>
    <w:rsid w:val="003F28B8"/>
    <w:rsid w:val="00407BC7"/>
    <w:rsid w:val="00433326"/>
    <w:rsid w:val="00435479"/>
    <w:rsid w:val="00481BBD"/>
    <w:rsid w:val="004A73C2"/>
    <w:rsid w:val="004B05FF"/>
    <w:rsid w:val="004E4C7D"/>
    <w:rsid w:val="004E651B"/>
    <w:rsid w:val="00501335"/>
    <w:rsid w:val="005173B2"/>
    <w:rsid w:val="005650E1"/>
    <w:rsid w:val="00587734"/>
    <w:rsid w:val="005C0434"/>
    <w:rsid w:val="005C327D"/>
    <w:rsid w:val="005F5388"/>
    <w:rsid w:val="006010C6"/>
    <w:rsid w:val="00614C0D"/>
    <w:rsid w:val="0062388A"/>
    <w:rsid w:val="00645495"/>
    <w:rsid w:val="00694A4C"/>
    <w:rsid w:val="006E417D"/>
    <w:rsid w:val="006E64B5"/>
    <w:rsid w:val="006F0844"/>
    <w:rsid w:val="00732736"/>
    <w:rsid w:val="00765409"/>
    <w:rsid w:val="00767B52"/>
    <w:rsid w:val="007B7A14"/>
    <w:rsid w:val="007C4CFE"/>
    <w:rsid w:val="007C6EE8"/>
    <w:rsid w:val="007D300D"/>
    <w:rsid w:val="008010A2"/>
    <w:rsid w:val="00850A2D"/>
    <w:rsid w:val="00870A32"/>
    <w:rsid w:val="008B1609"/>
    <w:rsid w:val="008B5C4A"/>
    <w:rsid w:val="008C21CF"/>
    <w:rsid w:val="008F63A5"/>
    <w:rsid w:val="008F6B28"/>
    <w:rsid w:val="008F7105"/>
    <w:rsid w:val="00922A09"/>
    <w:rsid w:val="00923DC3"/>
    <w:rsid w:val="009251D6"/>
    <w:rsid w:val="00937442"/>
    <w:rsid w:val="00937877"/>
    <w:rsid w:val="00947974"/>
    <w:rsid w:val="0097137E"/>
    <w:rsid w:val="009813AC"/>
    <w:rsid w:val="00995634"/>
    <w:rsid w:val="009A73D9"/>
    <w:rsid w:val="00A5043C"/>
    <w:rsid w:val="00A5343F"/>
    <w:rsid w:val="00A73F45"/>
    <w:rsid w:val="00A86053"/>
    <w:rsid w:val="00AA473A"/>
    <w:rsid w:val="00AC44AD"/>
    <w:rsid w:val="00AF5DAF"/>
    <w:rsid w:val="00B20AE8"/>
    <w:rsid w:val="00B4306D"/>
    <w:rsid w:val="00B430AE"/>
    <w:rsid w:val="00B46678"/>
    <w:rsid w:val="00B71F66"/>
    <w:rsid w:val="00B72A4F"/>
    <w:rsid w:val="00B97604"/>
    <w:rsid w:val="00BB1664"/>
    <w:rsid w:val="00BC5148"/>
    <w:rsid w:val="00BC7616"/>
    <w:rsid w:val="00BE276C"/>
    <w:rsid w:val="00BF55BC"/>
    <w:rsid w:val="00C37083"/>
    <w:rsid w:val="00CE42DA"/>
    <w:rsid w:val="00CF3ECF"/>
    <w:rsid w:val="00D110A2"/>
    <w:rsid w:val="00D25AE5"/>
    <w:rsid w:val="00D46DDA"/>
    <w:rsid w:val="00D82033"/>
    <w:rsid w:val="00D87D4E"/>
    <w:rsid w:val="00D94A76"/>
    <w:rsid w:val="00DA1652"/>
    <w:rsid w:val="00DD1327"/>
    <w:rsid w:val="00DD13E1"/>
    <w:rsid w:val="00DD40FE"/>
    <w:rsid w:val="00DE718F"/>
    <w:rsid w:val="00E03797"/>
    <w:rsid w:val="00E12081"/>
    <w:rsid w:val="00E427F4"/>
    <w:rsid w:val="00E47C04"/>
    <w:rsid w:val="00E54BEF"/>
    <w:rsid w:val="00EB1DF2"/>
    <w:rsid w:val="00EC28DF"/>
    <w:rsid w:val="00ED2B68"/>
    <w:rsid w:val="00EE1603"/>
    <w:rsid w:val="00EE7FD0"/>
    <w:rsid w:val="00F173C6"/>
    <w:rsid w:val="00F30389"/>
    <w:rsid w:val="00F376F2"/>
    <w:rsid w:val="00F56EF1"/>
    <w:rsid w:val="00F874AA"/>
    <w:rsid w:val="00F94000"/>
    <w:rsid w:val="00FB20CF"/>
    <w:rsid w:val="00FC7873"/>
    <w:rsid w:val="00FE476E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732966"/>
  <w15:chartTrackingRefBased/>
  <w15:docId w15:val="{F5B4C5E9-E95F-4BDE-9965-21DCCBDED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40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132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D1327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D82033"/>
    <w:rPr>
      <w:color w:val="0000FF"/>
      <w:u w:val="single"/>
    </w:rPr>
  </w:style>
  <w:style w:type="table" w:styleId="TableGrid">
    <w:name w:val="Table Grid"/>
    <w:basedOn w:val="TableNormal"/>
    <w:rsid w:val="001D20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6E64B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D1E587C39AD4C88D2074E9E11FD05" ma:contentTypeVersion="16" ma:contentTypeDescription="Create a new document." ma:contentTypeScope="" ma:versionID="c410af5a600517ee4026a681edafeffa">
  <xsd:schema xmlns:xsd="http://www.w3.org/2001/XMLSchema" xmlns:xs="http://www.w3.org/2001/XMLSchema" xmlns:p="http://schemas.microsoft.com/office/2006/metadata/properties" xmlns:ns2="a495d8bd-c989-472e-92f1-b4800e538ab6" xmlns:ns3="61849612-7213-42b7-bc03-984d9dda1a4d" targetNamespace="http://schemas.microsoft.com/office/2006/metadata/properties" ma:root="true" ma:fieldsID="5eb3910a41585fac2c571d3fff61a8ec" ns2:_="" ns3:_="">
    <xsd:import namespace="a495d8bd-c989-472e-92f1-b4800e538ab6"/>
    <xsd:import namespace="61849612-7213-42b7-bc03-984d9dda1a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5d8bd-c989-472e-92f1-b4800e538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4a54abd-a439-4e34-ad67-cd640e8aab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49612-7213-42b7-bc03-984d9dda1a4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ce5bcc2-7fa7-4252-a483-ed3aaee553e9}" ma:internalName="TaxCatchAll" ma:showField="CatchAllData" ma:web="61849612-7213-42b7-bc03-984d9dda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95d8bd-c989-472e-92f1-b4800e538ab6">
      <Terms xmlns="http://schemas.microsoft.com/office/infopath/2007/PartnerControls"/>
    </lcf76f155ced4ddcb4097134ff3c332f>
    <TaxCatchAll xmlns="61849612-7213-42b7-bc03-984d9dda1a4d" xsi:nil="true"/>
  </documentManagement>
</p:properties>
</file>

<file path=customXml/itemProps1.xml><?xml version="1.0" encoding="utf-8"?>
<ds:datastoreItem xmlns:ds="http://schemas.openxmlformats.org/officeDocument/2006/customXml" ds:itemID="{BDE4D522-43CB-46F9-BAAA-F7230F2C9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5d8bd-c989-472e-92f1-b4800e538ab6"/>
    <ds:schemaRef ds:uri="61849612-7213-42b7-bc03-984d9dda1a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47738A-BB5A-40EE-82FB-7C417FDFD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EBA679-AE96-4D73-8684-647BB9463F55}">
  <ds:schemaRefs>
    <ds:schemaRef ds:uri="http://schemas.microsoft.com/office/2006/metadata/properties"/>
    <ds:schemaRef ds:uri="http://schemas.microsoft.com/office/infopath/2007/PartnerControls"/>
    <ds:schemaRef ds:uri="a495d8bd-c989-472e-92f1-b4800e538ab6"/>
    <ds:schemaRef ds:uri="61849612-7213-42b7-bc03-984d9dda1a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Northern Networking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subject/>
  <dc:creator>Gill Moore</dc:creator>
  <cp:keywords/>
  <cp:lastModifiedBy>Gail Massey</cp:lastModifiedBy>
  <cp:revision>3</cp:revision>
  <cp:lastPrinted>2016-02-29T11:10:00Z</cp:lastPrinted>
  <dcterms:created xsi:type="dcterms:W3CDTF">2022-02-23T10:35:00Z</dcterms:created>
  <dcterms:modified xsi:type="dcterms:W3CDTF">2023-03-08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D1E587C39AD4C88D2074E9E11FD05</vt:lpwstr>
  </property>
  <property fmtid="{D5CDD505-2E9C-101B-9397-08002B2CF9AE}" pid="3" name="MediaServiceImageTags">
    <vt:lpwstr/>
  </property>
</Properties>
</file>